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FE7443" w14:textId="0DC33346" w:rsidR="009E4B05" w:rsidRPr="00AA20F7" w:rsidRDefault="00730CA9" w:rsidP="00AA20F7">
      <w:pPr>
        <w:pBdr>
          <w:bottom w:val="single" w:sz="4" w:space="1" w:color="auto"/>
        </w:pBdr>
        <w:rPr>
          <w:rFonts w:ascii="Bahnschrift Light" w:hAnsi="Bahnschrift Light"/>
          <w:sz w:val="44"/>
        </w:rPr>
      </w:pPr>
      <w:r w:rsidRPr="00AA20F7">
        <w:rPr>
          <w:rFonts w:ascii="Bahnschrift Light" w:hAnsi="Bahnschrift Light"/>
          <w:sz w:val="44"/>
        </w:rPr>
        <w:t>Week14-SH</w:t>
      </w:r>
      <w:r w:rsidR="007A6B90">
        <w:rPr>
          <w:rFonts w:ascii="Bahnschrift Light" w:hAnsi="Bahnschrift Light"/>
          <w:sz w:val="44"/>
        </w:rPr>
        <w:t>1</w:t>
      </w:r>
      <w:bookmarkStart w:id="0" w:name="_GoBack"/>
      <w:bookmarkEnd w:id="0"/>
    </w:p>
    <w:p w14:paraId="58950565" w14:textId="77777777" w:rsidR="00AA20F7" w:rsidRDefault="00AA20F7" w:rsidP="00730CA9">
      <w:pPr>
        <w:jc w:val="center"/>
        <w:rPr>
          <w:b/>
          <w:color w:val="2F5496" w:themeColor="accent1" w:themeShade="BF"/>
          <w:sz w:val="44"/>
          <w:u w:val="single"/>
        </w:rPr>
      </w:pPr>
    </w:p>
    <w:p w14:paraId="17ADF2E9" w14:textId="21E7E6FC" w:rsidR="00730CA9" w:rsidRPr="00AA20F7" w:rsidRDefault="00730CA9" w:rsidP="00730CA9">
      <w:pPr>
        <w:jc w:val="center"/>
        <w:rPr>
          <w:b/>
          <w:color w:val="2F5496" w:themeColor="accent1" w:themeShade="BF"/>
          <w:sz w:val="44"/>
          <w:u w:val="single"/>
        </w:rPr>
      </w:pPr>
      <w:r w:rsidRPr="00AA20F7">
        <w:rPr>
          <w:b/>
          <w:color w:val="2F5496" w:themeColor="accent1" w:themeShade="BF"/>
          <w:sz w:val="44"/>
          <w:u w:val="single"/>
        </w:rPr>
        <w:t xml:space="preserve">Installing of </w:t>
      </w:r>
      <w:r w:rsidR="00AA20F7" w:rsidRPr="00AA20F7">
        <w:rPr>
          <w:b/>
          <w:color w:val="2F5496" w:themeColor="accent1" w:themeShade="BF"/>
          <w:sz w:val="44"/>
          <w:u w:val="single"/>
        </w:rPr>
        <w:t>T</w:t>
      </w:r>
      <w:r w:rsidRPr="00AA20F7">
        <w:rPr>
          <w:b/>
          <w:color w:val="2F5496" w:themeColor="accent1" w:themeShade="BF"/>
          <w:sz w:val="44"/>
          <w:u w:val="single"/>
        </w:rPr>
        <w:t xml:space="preserve">est </w:t>
      </w:r>
      <w:r w:rsidR="00AA20F7" w:rsidRPr="00AA20F7">
        <w:rPr>
          <w:b/>
          <w:color w:val="2F5496" w:themeColor="accent1" w:themeShade="BF"/>
          <w:sz w:val="44"/>
          <w:u w:val="single"/>
        </w:rPr>
        <w:t>C</w:t>
      </w:r>
      <w:r w:rsidRPr="00AA20F7">
        <w:rPr>
          <w:b/>
          <w:color w:val="2F5496" w:themeColor="accent1" w:themeShade="BF"/>
          <w:sz w:val="44"/>
          <w:u w:val="single"/>
        </w:rPr>
        <w:t xml:space="preserve">omplete in </w:t>
      </w:r>
      <w:r w:rsidR="00AA20F7" w:rsidRPr="00AA20F7">
        <w:rPr>
          <w:b/>
          <w:color w:val="2F5496" w:themeColor="accent1" w:themeShade="BF"/>
          <w:sz w:val="44"/>
          <w:u w:val="single"/>
        </w:rPr>
        <w:t>laptop</w:t>
      </w:r>
    </w:p>
    <w:p w14:paraId="2E3DF4EA" w14:textId="19E97E24" w:rsidR="00730CA9" w:rsidRDefault="00730CA9" w:rsidP="00730CA9">
      <w:pPr>
        <w:rPr>
          <w:sz w:val="44"/>
        </w:rPr>
      </w:pPr>
    </w:p>
    <w:p w14:paraId="2D98E958" w14:textId="04A8A865" w:rsidR="00730CA9" w:rsidRDefault="00730CA9" w:rsidP="00730CA9">
      <w:r>
        <w:rPr>
          <w:sz w:val="24"/>
        </w:rPr>
        <w:t xml:space="preserve">Step1: </w:t>
      </w:r>
      <w:r w:rsidR="00AA20F7">
        <w:rPr>
          <w:sz w:val="24"/>
        </w:rPr>
        <w:t>firstly,</w:t>
      </w:r>
      <w:r>
        <w:rPr>
          <w:sz w:val="24"/>
        </w:rPr>
        <w:t xml:space="preserve"> click on the following URL: </w:t>
      </w:r>
      <w:hyperlink r:id="rId6" w:history="1">
        <w:r>
          <w:rPr>
            <w:rStyle w:val="Hyperlink"/>
            <w:rFonts w:ascii="Open Sans" w:hAnsi="Open Sans" w:cs="Open Sans"/>
            <w:color w:val="034355"/>
            <w:sz w:val="21"/>
            <w:szCs w:val="21"/>
            <w:shd w:val="clear" w:color="auto" w:fill="FFFFFF"/>
          </w:rPr>
          <w:t>https://smartbear.com/product/testcomplete/overview/</w:t>
        </w:r>
      </w:hyperlink>
    </w:p>
    <w:p w14:paraId="27862C37" w14:textId="615AF2D9" w:rsidR="00730CA9" w:rsidRDefault="00730CA9" w:rsidP="00730CA9">
      <w:pPr>
        <w:rPr>
          <w:sz w:val="24"/>
        </w:rPr>
      </w:pPr>
    </w:p>
    <w:p w14:paraId="792369DC" w14:textId="04A75ADC" w:rsidR="00730CA9" w:rsidRDefault="00730CA9" w:rsidP="00730CA9">
      <w:pPr>
        <w:rPr>
          <w:sz w:val="24"/>
        </w:rPr>
      </w:pPr>
      <w:r>
        <w:rPr>
          <w:sz w:val="24"/>
        </w:rPr>
        <w:t xml:space="preserve">Step2: click on the free trail on the upper </w:t>
      </w:r>
      <w:proofErr w:type="spellStart"/>
      <w:r>
        <w:rPr>
          <w:sz w:val="24"/>
        </w:rPr>
        <w:t>riogt</w:t>
      </w:r>
      <w:proofErr w:type="spellEnd"/>
      <w:r>
        <w:rPr>
          <w:sz w:val="24"/>
        </w:rPr>
        <w:t xml:space="preserve"> side of the web page.</w:t>
      </w:r>
    </w:p>
    <w:p w14:paraId="23556844" w14:textId="2250C7E6" w:rsidR="00730CA9" w:rsidRDefault="00730CA9" w:rsidP="00730CA9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2B36F9" wp14:editId="474E4F9B">
                <wp:simplePos x="0" y="0"/>
                <wp:positionH relativeFrom="column">
                  <wp:posOffset>4819650</wp:posOffset>
                </wp:positionH>
                <wp:positionV relativeFrom="paragraph">
                  <wp:posOffset>2098675</wp:posOffset>
                </wp:positionV>
                <wp:extent cx="361950" cy="438150"/>
                <wp:effectExtent l="0" t="0" r="0" b="0"/>
                <wp:wrapNone/>
                <wp:docPr id="3" name="Arrow: Up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438150"/>
                        </a:xfrm>
                        <a:prstGeom prst="upArrow">
                          <a:avLst/>
                        </a:prstGeom>
                        <a:solidFill>
                          <a:schemeClr val="dk1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323EB7A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3" o:spid="_x0000_s1026" type="#_x0000_t68" style="position:absolute;margin-left:379.5pt;margin-top:165.25pt;width:28.5pt;height:3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" adj="8922" fillcolor="black [3200]" stroked="f"/>
            </w:pict>
          </mc:Fallback>
        </mc:AlternateContent>
      </w:r>
      <w:r>
        <w:rPr>
          <w:noProof/>
        </w:rPr>
        <w:drawing>
          <wp:inline distT="0" distB="0" distL="0" distR="0" wp14:anchorId="697803CF" wp14:editId="3099CFAA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18D30" w14:textId="1BC8DE25" w:rsidR="00730CA9" w:rsidRDefault="00730CA9" w:rsidP="00730CA9">
      <w:pPr>
        <w:rPr>
          <w:sz w:val="24"/>
        </w:rPr>
      </w:pPr>
      <w:r>
        <w:rPr>
          <w:sz w:val="24"/>
        </w:rPr>
        <w:t>Step3: a screen will appear where u need to enter the following data. And click on the start trail.</w:t>
      </w:r>
    </w:p>
    <w:p w14:paraId="03FEE166" w14:textId="0E3D8349" w:rsidR="00730CA9" w:rsidRDefault="00730CA9" w:rsidP="00730CA9">
      <w:pPr>
        <w:rPr>
          <w:sz w:val="24"/>
        </w:rPr>
      </w:pPr>
      <w:r>
        <w:rPr>
          <w:noProof/>
        </w:rPr>
        <w:lastRenderedPageBreak/>
        <w:drawing>
          <wp:inline distT="0" distB="0" distL="0" distR="0" wp14:anchorId="3D7E1914" wp14:editId="20CA5C24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22F74" w14:textId="3B2CBBDE" w:rsidR="00730CA9" w:rsidRDefault="00730CA9" w:rsidP="00730CA9">
      <w:pPr>
        <w:rPr>
          <w:sz w:val="24"/>
        </w:rPr>
      </w:pPr>
      <w:r>
        <w:rPr>
          <w:sz w:val="24"/>
        </w:rPr>
        <w:t xml:space="preserve">Step4:  </w:t>
      </w:r>
      <w:r w:rsidR="00043C27">
        <w:rPr>
          <w:sz w:val="24"/>
        </w:rPr>
        <w:t>A</w:t>
      </w:r>
      <w:r>
        <w:rPr>
          <w:sz w:val="24"/>
        </w:rPr>
        <w:t xml:space="preserve">fter this this the </w:t>
      </w:r>
      <w:r w:rsidR="00DE6E92">
        <w:rPr>
          <w:sz w:val="24"/>
        </w:rPr>
        <w:t>software stars downloading in your laptop.</w:t>
      </w:r>
    </w:p>
    <w:p w14:paraId="6B99869B" w14:textId="7130B0A7" w:rsidR="00DE6E92" w:rsidRDefault="00DE6E92" w:rsidP="00730CA9">
      <w:pPr>
        <w:rPr>
          <w:sz w:val="24"/>
        </w:rPr>
      </w:pPr>
      <w:r>
        <w:rPr>
          <w:sz w:val="24"/>
        </w:rPr>
        <w:t xml:space="preserve">Step5: </w:t>
      </w:r>
      <w:r w:rsidR="00043C27">
        <w:rPr>
          <w:sz w:val="24"/>
        </w:rPr>
        <w:t>A</w:t>
      </w:r>
      <w:r>
        <w:rPr>
          <w:sz w:val="24"/>
        </w:rPr>
        <w:t xml:space="preserve">fter completion of download open the </w:t>
      </w:r>
      <w:r w:rsidR="00043C27">
        <w:rPr>
          <w:sz w:val="24"/>
        </w:rPr>
        <w:t>download</w:t>
      </w:r>
      <w:r>
        <w:rPr>
          <w:sz w:val="24"/>
        </w:rPr>
        <w:t xml:space="preserve"> folder and click on the downloaded software.</w:t>
      </w:r>
    </w:p>
    <w:p w14:paraId="5FAB4EFC" w14:textId="3E3000E6" w:rsidR="00DE6E92" w:rsidRDefault="00043C27" w:rsidP="00730CA9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76C75B" wp14:editId="2004C1AD">
                <wp:simplePos x="0" y="0"/>
                <wp:positionH relativeFrom="column">
                  <wp:posOffset>3952875</wp:posOffset>
                </wp:positionH>
                <wp:positionV relativeFrom="paragraph">
                  <wp:posOffset>963295</wp:posOffset>
                </wp:positionV>
                <wp:extent cx="361950" cy="438150"/>
                <wp:effectExtent l="0" t="0" r="0" b="0"/>
                <wp:wrapNone/>
                <wp:docPr id="6" name="Arrow: Up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438150"/>
                        </a:xfrm>
                        <a:prstGeom prst="upArrow">
                          <a:avLst/>
                        </a:prstGeom>
                        <a:solidFill>
                          <a:schemeClr val="dk1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CD6A90" id="Arrow: Up 6" o:spid="_x0000_s1026" type="#_x0000_t68" style="position:absolute;margin-left:311.25pt;margin-top:75.85pt;width:28.5pt;height:34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" adj="8922" fillcolor="black [3200]" stroked="f"/>
            </w:pict>
          </mc:Fallback>
        </mc:AlternateContent>
      </w:r>
      <w:r w:rsidR="00DE6E92">
        <w:rPr>
          <w:noProof/>
        </w:rPr>
        <w:drawing>
          <wp:inline distT="0" distB="0" distL="0" distR="0" wp14:anchorId="761F7013" wp14:editId="39113F42">
            <wp:extent cx="5731510" cy="32226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F5BCF" w14:textId="13BFF930" w:rsidR="00043C27" w:rsidRDefault="00043C27" w:rsidP="00730CA9">
      <w:pPr>
        <w:rPr>
          <w:sz w:val="24"/>
        </w:rPr>
      </w:pPr>
      <w:r>
        <w:rPr>
          <w:sz w:val="24"/>
        </w:rPr>
        <w:t>Step6: A screen will ask you to select yes or no, click on yes. After this you will see this screen.</w:t>
      </w:r>
    </w:p>
    <w:p w14:paraId="46C76D9F" w14:textId="33DD5FF2" w:rsidR="00043C27" w:rsidRDefault="00043C27" w:rsidP="00730CA9">
      <w:pPr>
        <w:rPr>
          <w:sz w:val="24"/>
        </w:rPr>
      </w:pPr>
      <w:r>
        <w:rPr>
          <w:noProof/>
        </w:rPr>
        <w:lastRenderedPageBreak/>
        <w:drawing>
          <wp:inline distT="0" distB="0" distL="0" distR="0" wp14:anchorId="6D95327F" wp14:editId="4FFCE4AB">
            <wp:extent cx="5731510" cy="3222401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68900" w14:textId="6E7FDC87" w:rsidR="00043C27" w:rsidRDefault="00043C27" w:rsidP="00730CA9">
      <w:pPr>
        <w:rPr>
          <w:sz w:val="24"/>
        </w:rPr>
      </w:pPr>
      <w:r>
        <w:rPr>
          <w:sz w:val="24"/>
        </w:rPr>
        <w:t xml:space="preserve">Step7: Now it will ask for the licence agreement, select I agree and click on next. </w:t>
      </w:r>
    </w:p>
    <w:p w14:paraId="458148AB" w14:textId="3A3C224D" w:rsidR="00043C27" w:rsidRDefault="00043C27" w:rsidP="00730CA9">
      <w:pPr>
        <w:rPr>
          <w:sz w:val="24"/>
        </w:rPr>
      </w:pPr>
      <w:r>
        <w:rPr>
          <w:noProof/>
        </w:rPr>
        <w:drawing>
          <wp:inline distT="0" distB="0" distL="0" distR="0" wp14:anchorId="74ECB0F1" wp14:editId="41E29FFF">
            <wp:extent cx="5731510" cy="3222401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72BD43" w14:textId="2D9384A1" w:rsidR="00F94D3A" w:rsidRPr="00730CA9" w:rsidRDefault="00043C27" w:rsidP="00F94D3A">
      <w:pPr>
        <w:rPr>
          <w:sz w:val="24"/>
        </w:rPr>
      </w:pPr>
      <w:r>
        <w:rPr>
          <w:sz w:val="24"/>
        </w:rPr>
        <w:t xml:space="preserve">Step8: </w:t>
      </w:r>
      <w:r w:rsidR="00F94D3A">
        <w:rPr>
          <w:sz w:val="24"/>
        </w:rPr>
        <w:t>N</w:t>
      </w:r>
      <w:r w:rsidR="00F94D3A">
        <w:rPr>
          <w:sz w:val="24"/>
        </w:rPr>
        <w:t>ow it will start installing the test complete in you</w:t>
      </w:r>
      <w:r w:rsidR="00F94D3A">
        <w:rPr>
          <w:sz w:val="24"/>
        </w:rPr>
        <w:t>r</w:t>
      </w:r>
      <w:r w:rsidR="00F94D3A">
        <w:rPr>
          <w:sz w:val="24"/>
        </w:rPr>
        <w:t xml:space="preserve"> laptop</w:t>
      </w:r>
      <w:r w:rsidR="00F94D3A">
        <w:rPr>
          <w:sz w:val="24"/>
        </w:rPr>
        <w:t xml:space="preserve">. It is a little time taking process, you </w:t>
      </w:r>
      <w:r w:rsidR="003B0E21">
        <w:rPr>
          <w:sz w:val="24"/>
        </w:rPr>
        <w:t>m</w:t>
      </w:r>
      <w:r w:rsidR="00F94D3A">
        <w:rPr>
          <w:sz w:val="24"/>
        </w:rPr>
        <w:t>ay see the following screens while installing.</w:t>
      </w:r>
    </w:p>
    <w:p w14:paraId="44C10140" w14:textId="77777777" w:rsidR="00F94D3A" w:rsidRDefault="00F94D3A" w:rsidP="00730CA9">
      <w:pPr>
        <w:rPr>
          <w:sz w:val="24"/>
        </w:rPr>
      </w:pPr>
    </w:p>
    <w:p w14:paraId="7E52A4E3" w14:textId="0F53E59A" w:rsidR="00F94D3A" w:rsidRDefault="00F94D3A" w:rsidP="00730CA9">
      <w:pPr>
        <w:rPr>
          <w:sz w:val="24"/>
        </w:rPr>
      </w:pPr>
      <w:r>
        <w:rPr>
          <w:noProof/>
        </w:rPr>
        <w:lastRenderedPageBreak/>
        <w:drawing>
          <wp:inline distT="0" distB="0" distL="0" distR="0" wp14:anchorId="5A331A0C" wp14:editId="59BFD565">
            <wp:extent cx="5731510" cy="3222401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BFD42" w14:textId="47146A78" w:rsidR="003B0E21" w:rsidRDefault="003B0E21" w:rsidP="00730CA9">
      <w:pPr>
        <w:rPr>
          <w:sz w:val="24"/>
        </w:rPr>
      </w:pPr>
      <w:r>
        <w:rPr>
          <w:noProof/>
        </w:rPr>
        <w:drawing>
          <wp:inline distT="0" distB="0" distL="0" distR="0" wp14:anchorId="390BAACA" wp14:editId="193FFE88">
            <wp:extent cx="5731510" cy="3222401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546DF" w14:textId="07B1CC7D" w:rsidR="003B0E21" w:rsidRDefault="003B0E21" w:rsidP="00730CA9">
      <w:pPr>
        <w:rPr>
          <w:sz w:val="24"/>
        </w:rPr>
      </w:pPr>
      <w:r>
        <w:rPr>
          <w:noProof/>
        </w:rPr>
        <w:lastRenderedPageBreak/>
        <w:drawing>
          <wp:inline distT="0" distB="0" distL="0" distR="0" wp14:anchorId="43832FC2" wp14:editId="5C60C6A7">
            <wp:extent cx="5731510" cy="322262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E8664" w14:textId="4C328CE2" w:rsidR="003B0E21" w:rsidRDefault="003B0E21" w:rsidP="00730CA9">
      <w:pPr>
        <w:rPr>
          <w:sz w:val="24"/>
        </w:rPr>
      </w:pPr>
    </w:p>
    <w:p w14:paraId="4A538EC5" w14:textId="0DEEDA7A" w:rsidR="003B0E21" w:rsidRDefault="003B0E21" w:rsidP="00730CA9">
      <w:pPr>
        <w:rPr>
          <w:sz w:val="24"/>
        </w:rPr>
      </w:pPr>
      <w:r>
        <w:rPr>
          <w:sz w:val="24"/>
        </w:rPr>
        <w:t xml:space="preserve">Step9:  After this your software is installed and you will see </w:t>
      </w:r>
      <w:proofErr w:type="gramStart"/>
      <w:r w:rsidR="00AA20F7">
        <w:rPr>
          <w:sz w:val="24"/>
        </w:rPr>
        <w:t>this screens</w:t>
      </w:r>
      <w:proofErr w:type="gramEnd"/>
      <w:r>
        <w:rPr>
          <w:sz w:val="24"/>
        </w:rPr>
        <w:t>.</w:t>
      </w:r>
    </w:p>
    <w:p w14:paraId="007974B8" w14:textId="3BD4FD16" w:rsidR="003B0E21" w:rsidRDefault="003B0E21" w:rsidP="00730CA9">
      <w:pPr>
        <w:rPr>
          <w:sz w:val="24"/>
        </w:rPr>
      </w:pPr>
      <w:r>
        <w:rPr>
          <w:noProof/>
        </w:rPr>
        <w:drawing>
          <wp:inline distT="0" distB="0" distL="0" distR="0" wp14:anchorId="1C0447B6" wp14:editId="11AD2E46">
            <wp:extent cx="5731510" cy="3222401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DFDAB" w14:textId="01DD0BE5" w:rsidR="003B0E21" w:rsidRDefault="003B0E21" w:rsidP="00730CA9">
      <w:pPr>
        <w:rPr>
          <w:sz w:val="24"/>
        </w:rPr>
      </w:pPr>
      <w:r>
        <w:rPr>
          <w:noProof/>
        </w:rPr>
        <w:lastRenderedPageBreak/>
        <w:drawing>
          <wp:inline distT="0" distB="0" distL="0" distR="0" wp14:anchorId="043BB366" wp14:editId="01FDD4E5">
            <wp:extent cx="5731510" cy="3222401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DF43D" w14:textId="4D3C93AD" w:rsidR="003B0E21" w:rsidRDefault="003B0E21" w:rsidP="00730CA9">
      <w:pPr>
        <w:rPr>
          <w:sz w:val="24"/>
        </w:rPr>
      </w:pPr>
      <w:r>
        <w:rPr>
          <w:noProof/>
        </w:rPr>
        <w:drawing>
          <wp:inline distT="0" distB="0" distL="0" distR="0" wp14:anchorId="6E7A6B18" wp14:editId="293E72B2">
            <wp:extent cx="5731510" cy="3222401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B0E21">
      <w:head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6B486B" w14:textId="77777777" w:rsidR="00D87444" w:rsidRDefault="00D87444" w:rsidP="00730CA9">
      <w:pPr>
        <w:spacing w:after="0" w:line="240" w:lineRule="auto"/>
      </w:pPr>
      <w:r>
        <w:separator/>
      </w:r>
    </w:p>
  </w:endnote>
  <w:endnote w:type="continuationSeparator" w:id="0">
    <w:p w14:paraId="65769DBD" w14:textId="77777777" w:rsidR="00D87444" w:rsidRDefault="00D87444" w:rsidP="00730C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ahnschrift Light">
    <w:panose1 w:val="020B0502040204020203"/>
    <w:charset w:val="00"/>
    <w:family w:val="swiss"/>
    <w:pitch w:val="variable"/>
    <w:sig w:usb0="80000047" w:usb1="00000000" w:usb2="0000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1ACF0C" w14:textId="77777777" w:rsidR="00D87444" w:rsidRDefault="00D87444" w:rsidP="00730CA9">
      <w:pPr>
        <w:spacing w:after="0" w:line="240" w:lineRule="auto"/>
      </w:pPr>
      <w:r>
        <w:separator/>
      </w:r>
    </w:p>
  </w:footnote>
  <w:footnote w:type="continuationSeparator" w:id="0">
    <w:p w14:paraId="416BD0E4" w14:textId="77777777" w:rsidR="00D87444" w:rsidRDefault="00D87444" w:rsidP="00730C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886766" w14:textId="0687777E" w:rsidR="00730CA9" w:rsidRDefault="00730CA9" w:rsidP="00AA20F7">
    <w:pPr>
      <w:pStyle w:val="Header"/>
      <w:jc w:val="center"/>
    </w:pPr>
  </w:p>
  <w:p w14:paraId="1A2E9F11" w14:textId="516DD40E" w:rsidR="00AA20F7" w:rsidRPr="00AA20F7" w:rsidRDefault="00AA20F7" w:rsidP="00AA20F7">
    <w:pPr>
      <w:pStyle w:val="Header"/>
      <w:jc w:val="right"/>
      <w:rPr>
        <w:rFonts w:ascii="Bahnschrift Light" w:hAnsi="Bahnschrift Light"/>
      </w:rPr>
    </w:pPr>
    <w:r w:rsidRPr="00AA20F7">
      <w:rPr>
        <w:rFonts w:ascii="Bahnschrift Light" w:hAnsi="Bahnschrift Light"/>
      </w:rPr>
      <w:t>Name: G. Jawahar</w:t>
    </w:r>
  </w:p>
  <w:p w14:paraId="2E7C1859" w14:textId="3A80F8B7" w:rsidR="00AA20F7" w:rsidRPr="00AA20F7" w:rsidRDefault="00AA20F7" w:rsidP="00AA20F7">
    <w:pPr>
      <w:pStyle w:val="Header"/>
      <w:jc w:val="right"/>
      <w:rPr>
        <w:rFonts w:ascii="Bahnschrift Light" w:hAnsi="Bahnschrift Light"/>
      </w:rPr>
    </w:pPr>
    <w:r w:rsidRPr="00AA20F7">
      <w:rPr>
        <w:rFonts w:ascii="Bahnschrift Light" w:hAnsi="Bahnschrift Light"/>
      </w:rPr>
      <w:t>Roll no: 170004</w:t>
    </w:r>
  </w:p>
  <w:p w14:paraId="00D24E70" w14:textId="40A147BA" w:rsidR="00AA20F7" w:rsidRPr="00AA20F7" w:rsidRDefault="00AA20F7" w:rsidP="00AA20F7">
    <w:pPr>
      <w:pStyle w:val="Header"/>
      <w:jc w:val="right"/>
      <w:rPr>
        <w:rFonts w:ascii="Bahnschrift Light" w:hAnsi="Bahnschrift Light"/>
      </w:rPr>
    </w:pPr>
    <w:r w:rsidRPr="00AA20F7">
      <w:rPr>
        <w:rFonts w:ascii="Bahnschrift Light" w:hAnsi="Bahnschrift Light"/>
      </w:rPr>
      <w:t>Section:  A</w:t>
    </w:r>
  </w:p>
  <w:p w14:paraId="57413FAB" w14:textId="37714BA5" w:rsidR="00AA20F7" w:rsidRDefault="00AA20F7" w:rsidP="00AA20F7">
    <w:pPr>
      <w:pStyle w:val="Header"/>
      <w:jc w:val="right"/>
    </w:pPr>
    <w:r w:rsidRPr="00AA20F7">
      <w:rPr>
        <w:rFonts w:ascii="Bahnschrift Light" w:hAnsi="Bahnschrift Light"/>
      </w:rPr>
      <w:t>Date:11-04-2018</w:t>
    </w:r>
    <w: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0tDAyN7AwMDc3szBT0lEKTi0uzszPAykwrAUAMxt74SwAAAA="/>
  </w:docVars>
  <w:rsids>
    <w:rsidRoot w:val="00BE35C6"/>
    <w:rsid w:val="00043C27"/>
    <w:rsid w:val="003B0E21"/>
    <w:rsid w:val="00730CA9"/>
    <w:rsid w:val="007A6B90"/>
    <w:rsid w:val="009E4B05"/>
    <w:rsid w:val="00AA20F7"/>
    <w:rsid w:val="00BE35C6"/>
    <w:rsid w:val="00D87444"/>
    <w:rsid w:val="00DE6E92"/>
    <w:rsid w:val="00F94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EAD80"/>
  <w15:chartTrackingRefBased/>
  <w15:docId w15:val="{3EC8F439-99C1-46DB-9D1E-D5E91505F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0C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CA9"/>
  </w:style>
  <w:style w:type="paragraph" w:styleId="Footer">
    <w:name w:val="footer"/>
    <w:basedOn w:val="Normal"/>
    <w:link w:val="FooterChar"/>
    <w:uiPriority w:val="99"/>
    <w:unhideWhenUsed/>
    <w:rsid w:val="00730C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CA9"/>
  </w:style>
  <w:style w:type="character" w:styleId="Hyperlink">
    <w:name w:val="Hyperlink"/>
    <w:basedOn w:val="DefaultParagraphFont"/>
    <w:uiPriority w:val="99"/>
    <w:semiHidden/>
    <w:unhideWhenUsed/>
    <w:rsid w:val="00730CA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smartbear.com/product/testcomplete/overview/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6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wahar Jay</dc:creator>
  <cp:keywords/>
  <dc:description/>
  <cp:lastModifiedBy>Jawahar Jay</cp:lastModifiedBy>
  <cp:revision>4</cp:revision>
  <cp:lastPrinted>2018-04-11T11:51:00Z</cp:lastPrinted>
  <dcterms:created xsi:type="dcterms:W3CDTF">2018-04-11T11:03:00Z</dcterms:created>
  <dcterms:modified xsi:type="dcterms:W3CDTF">2018-04-11T11:54:00Z</dcterms:modified>
</cp:coreProperties>
</file>